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C4C923" w14:textId="77777777" w:rsidR="00A86E47" w:rsidRPr="001D07D5" w:rsidRDefault="00A01071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1D07D5" w:rsidRDefault="00A01071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A01071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A01071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77777777" w:rsidR="00A86E47" w:rsidRPr="009209C9" w:rsidRDefault="00A01071">
      <w:pPr>
        <w:pStyle w:val="Compact"/>
        <w:numPr>
          <w:ilvl w:val="2"/>
          <w:numId w:val="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</w:t>
      </w:r>
      <w:r w:rsidRPr="001D07D5">
        <w:rPr>
          <w:rStyle w:val="VerbatimChar"/>
          <w:rFonts w:ascii="Segoe UI" w:hAnsi="Segoe UI" w:cs="Segoe UI"/>
        </w:rPr>
        <w:t>r</w:t>
      </w:r>
      <w:r w:rsidRPr="001D07D5">
        <w:rPr>
          <w:rStyle w:val="VerbatimChar"/>
          <w:rFonts w:ascii="Segoe UI" w:hAnsi="Segoe UI" w:cs="Segoe UI"/>
        </w:rPr>
        <w:t>r</w:t>
      </w:r>
      <w:r w:rsidRPr="001D07D5">
        <w:rPr>
          <w:rStyle w:val="VerbatimChar"/>
          <w:rFonts w:ascii="Segoe UI" w:hAnsi="Segoe UI" w:cs="Segoe UI"/>
        </w:rPr>
        <w:t>o</w:t>
      </w:r>
      <w:r w:rsidRPr="001D07D5">
        <w:rPr>
          <w:rStyle w:val="VerbatimChar"/>
          <w:rFonts w:ascii="Segoe UI" w:hAnsi="Segoe UI" w:cs="Segoe UI"/>
        </w:rPr>
        <w:t>r</w:t>
      </w:r>
    </w:p>
    <w:p w14:paraId="0DB58244" w14:textId="77777777" w:rsidR="009209C9" w:rsidRDefault="009209C9" w:rsidP="009209C9">
      <w:pPr>
        <w:pStyle w:val="Compact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</w:t>
      </w:r>
    </w:p>
    <w:p w14:paraId="25A4076D" w14:textId="038A159B" w:rsidR="009209C9" w:rsidRDefault="009209C9" w:rsidP="009209C9">
      <w:pPr>
        <w:pStyle w:val="Compact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Ans: </w:t>
      </w:r>
      <w:r w:rsidR="00DD7BC6">
        <w:rPr>
          <w:rFonts w:ascii="Segoe UI" w:hAnsi="Segoe UI" w:cs="Segoe UI"/>
        </w:rPr>
        <w:t>a=</w:t>
      </w:r>
      <w:r w:rsidR="006F25E6">
        <w:rPr>
          <w:rFonts w:ascii="Segoe UI" w:hAnsi="Segoe UI" w:cs="Segoe UI"/>
        </w:rPr>
        <w:t xml:space="preserve"> </w:t>
      </w:r>
      <w:r w:rsidR="006F25E6" w:rsidRPr="001D07D5">
        <w:rPr>
          <w:rStyle w:val="VerbatimChar"/>
          <w:rFonts w:ascii="Segoe UI" w:hAnsi="Segoe UI" w:cs="Segoe UI"/>
        </w:rPr>
        <w:t>[1, 2, 3, 4]</w:t>
      </w:r>
    </w:p>
    <w:p w14:paraId="2733F2C9" w14:textId="1AEE59D2" w:rsidR="009209C9" w:rsidRPr="001D07D5" w:rsidRDefault="009209C9" w:rsidP="009209C9">
      <w:pPr>
        <w:pStyle w:val="Compact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</w:t>
      </w:r>
    </w:p>
    <w:p w14:paraId="109CD5F8" w14:textId="77777777" w:rsidR="00A86E47" w:rsidRPr="001D07D5" w:rsidRDefault="00A01071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1D07D5" w:rsidRDefault="00A01071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], "cherry"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A01071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A01071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7777777" w:rsidR="00A86E47" w:rsidRPr="00CB6DD4" w:rsidRDefault="00A01071">
      <w:pPr>
        <w:pStyle w:val="Compact"/>
        <w:numPr>
          <w:ilvl w:val="2"/>
          <w:numId w:val="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56C1989" w14:textId="72344BD2" w:rsidR="00CB6DD4" w:rsidRDefault="00CB6DD4" w:rsidP="00312F9B">
      <w:pPr>
        <w:pStyle w:val="Compact"/>
        <w:rPr>
          <w:rStyle w:val="VerbatimChar"/>
          <w:rFonts w:ascii="Segoe UI" w:hAnsi="Segoe UI" w:cs="Segoe UI"/>
        </w:rPr>
      </w:pPr>
    </w:p>
    <w:p w14:paraId="38EC5863" w14:textId="24594E1E" w:rsidR="00F66EAF" w:rsidRPr="001D07D5" w:rsidRDefault="00981D4D" w:rsidP="00981D4D">
      <w:pPr>
        <w:pStyle w:val="Compact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</w:t>
      </w:r>
      <w:r w:rsidR="00F66EAF">
        <w:rPr>
          <w:rFonts w:ascii="Segoe UI" w:hAnsi="Segoe UI" w:cs="Segoe UI"/>
        </w:rPr>
        <w:t xml:space="preserve"> Ans: </w:t>
      </w:r>
      <w:r>
        <w:rPr>
          <w:rFonts w:ascii="Segoe UI" w:hAnsi="Segoe UI" w:cs="Segoe UI"/>
        </w:rPr>
        <w:t xml:space="preserve"> a=</w:t>
      </w:r>
      <w:r w:rsidR="00F66EAF">
        <w:rPr>
          <w:rFonts w:ascii="Segoe UI" w:hAnsi="Segoe UI" w:cs="Segoe UI"/>
        </w:rPr>
        <w:t xml:space="preserve"> </w:t>
      </w:r>
      <w:r w:rsidR="00F66EAF" w:rsidRPr="001D07D5">
        <w:rPr>
          <w:rStyle w:val="VerbatimChar"/>
          <w:rFonts w:ascii="Segoe UI" w:hAnsi="Segoe UI" w:cs="Segoe UI"/>
        </w:rPr>
        <w:t>["apple", "banana"], "cherry"</w:t>
      </w:r>
      <w:r w:rsidR="00F66EAF" w:rsidRPr="001D07D5">
        <w:rPr>
          <w:rFonts w:ascii="Segoe UI" w:hAnsi="Segoe UI" w:cs="Segoe UI"/>
        </w:rPr>
        <w:br/>
      </w:r>
    </w:p>
    <w:p w14:paraId="32F4C8B5" w14:textId="5E07943F" w:rsidR="00F66EAF" w:rsidRPr="001D07D5" w:rsidRDefault="00F66EAF" w:rsidP="00CB6DD4">
      <w:pPr>
        <w:pStyle w:val="Compact"/>
        <w:ind w:left="720"/>
        <w:rPr>
          <w:rFonts w:ascii="Segoe UI" w:hAnsi="Segoe UI" w:cs="Segoe UI"/>
        </w:rPr>
      </w:pPr>
    </w:p>
    <w:p w14:paraId="044F5055" w14:textId="77777777" w:rsidR="00A86E47" w:rsidRPr="001D07D5" w:rsidRDefault="00A01071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1D07D5" w:rsidRDefault="00A01071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, 5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A01071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A01071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77777777" w:rsidR="00A86E47" w:rsidRPr="00981D4D" w:rsidRDefault="00A01071">
      <w:pPr>
        <w:pStyle w:val="Compact"/>
        <w:numPr>
          <w:ilvl w:val="2"/>
          <w:numId w:val="1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2EBCC82" w14:textId="77777777" w:rsidR="00981D4D" w:rsidRDefault="00981D4D" w:rsidP="00F17B59">
      <w:pPr>
        <w:pStyle w:val="Compact"/>
        <w:rPr>
          <w:rStyle w:val="VerbatimChar"/>
          <w:rFonts w:ascii="Segoe UI" w:hAnsi="Segoe UI" w:cs="Segoe UI"/>
        </w:rPr>
      </w:pPr>
    </w:p>
    <w:p w14:paraId="1AD411CE" w14:textId="636B8F88" w:rsidR="00F17B59" w:rsidRDefault="00F17B59" w:rsidP="00F17B59">
      <w:pPr>
        <w:pStyle w:val="Compact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Ans:</w:t>
      </w:r>
      <w:r w:rsidR="003562A9">
        <w:rPr>
          <w:rFonts w:ascii="Segoe UI" w:hAnsi="Segoe UI" w:cs="Segoe UI"/>
        </w:rPr>
        <w:t xml:space="preserve"> </w:t>
      </w:r>
      <w:r w:rsidR="00BA3633">
        <w:rPr>
          <w:rFonts w:ascii="Segoe UI" w:hAnsi="Segoe UI" w:cs="Segoe UI"/>
        </w:rPr>
        <w:t>a=</w:t>
      </w:r>
      <w:r w:rsidR="006F25E6">
        <w:rPr>
          <w:rFonts w:ascii="Segoe UI" w:hAnsi="Segoe UI" w:cs="Segoe UI"/>
        </w:rPr>
        <w:t xml:space="preserve"> </w:t>
      </w:r>
      <w:r w:rsidR="00BA3633" w:rsidRPr="001D07D5">
        <w:rPr>
          <w:rStyle w:val="VerbatimChar"/>
          <w:rFonts w:ascii="Segoe UI" w:hAnsi="Segoe UI" w:cs="Segoe UI"/>
        </w:rPr>
        <w:t>[10, 15], 5</w:t>
      </w:r>
    </w:p>
    <w:p w14:paraId="739FF348" w14:textId="77777777" w:rsidR="00F17B59" w:rsidRPr="001D07D5" w:rsidRDefault="00F17B59" w:rsidP="00F17B59">
      <w:pPr>
        <w:pStyle w:val="Compact"/>
        <w:rPr>
          <w:rFonts w:ascii="Segoe UI" w:hAnsi="Segoe UI" w:cs="Segoe UI"/>
        </w:rPr>
      </w:pPr>
    </w:p>
    <w:p w14:paraId="1CF6AD7B" w14:textId="77777777" w:rsidR="00A86E47" w:rsidRPr="001D07D5" w:rsidRDefault="00A01071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1D07D5" w:rsidRDefault="00A01071">
      <w:pPr>
        <w:pStyle w:val="Compact"/>
        <w:numPr>
          <w:ilvl w:val="2"/>
          <w:numId w:val="1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lion", "cat", "dog"], 3</w:t>
      </w:r>
      <w:r w:rsidRPr="001D07D5">
        <w:rPr>
          <w:rFonts w:ascii="Segoe UI" w:hAnsi="Segoe UI" w:cs="Segoe UI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A01071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A01071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77777777" w:rsidR="00A86E47" w:rsidRPr="00800B5D" w:rsidRDefault="00A01071">
      <w:pPr>
        <w:pStyle w:val="Compact"/>
        <w:numPr>
          <w:ilvl w:val="2"/>
          <w:numId w:val="2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AD13806" w14:textId="77777777" w:rsidR="00800B5D" w:rsidRDefault="00800B5D" w:rsidP="00800B5D">
      <w:pPr>
        <w:pStyle w:val="Compact"/>
        <w:ind w:left="720"/>
        <w:rPr>
          <w:rStyle w:val="VerbatimChar"/>
          <w:rFonts w:ascii="Segoe UI" w:hAnsi="Segoe UI" w:cs="Segoe UI"/>
        </w:rPr>
      </w:pPr>
    </w:p>
    <w:p w14:paraId="2E91E884" w14:textId="306E4566" w:rsidR="00800B5D" w:rsidRPr="001D07D5" w:rsidRDefault="00E55A6B" w:rsidP="00800B5D">
      <w:pPr>
        <w:pStyle w:val="Compact"/>
        <w:ind w:left="720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>Ans: a=</w:t>
      </w:r>
      <w:r w:rsidR="006F25E6">
        <w:rPr>
          <w:rStyle w:val="VerbatimChar"/>
          <w:rFonts w:ascii="Segoe UI" w:hAnsi="Segoe UI" w:cs="Segoe UI"/>
        </w:rPr>
        <w:t xml:space="preserve"> </w:t>
      </w:r>
      <w:r w:rsidR="009C6D7A" w:rsidRPr="001D07D5">
        <w:rPr>
          <w:rStyle w:val="VerbatimChar"/>
          <w:rFonts w:ascii="Segoe UI" w:hAnsi="Segoe UI" w:cs="Segoe UI"/>
        </w:rPr>
        <w:t>["lion", "cat", "dog"], 3</w:t>
      </w:r>
    </w:p>
    <w:p w14:paraId="1E2C0713" w14:textId="77777777" w:rsidR="00A86E47" w:rsidRPr="001D07D5" w:rsidRDefault="00A01071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1D07D5" w:rsidRDefault="00A01071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A01071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A01071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77777777" w:rsidR="00A86E47" w:rsidRPr="009C6D7A" w:rsidRDefault="00A01071">
      <w:pPr>
        <w:pStyle w:val="Compact"/>
        <w:numPr>
          <w:ilvl w:val="2"/>
          <w:numId w:val="2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8452633" w14:textId="77777777" w:rsidR="009C6D7A" w:rsidRDefault="009C6D7A" w:rsidP="009C6D7A">
      <w:pPr>
        <w:pStyle w:val="Compact"/>
        <w:ind w:left="720"/>
        <w:rPr>
          <w:rStyle w:val="VerbatimChar"/>
          <w:rFonts w:ascii="Segoe UI" w:hAnsi="Segoe UI" w:cs="Segoe UI"/>
        </w:rPr>
      </w:pPr>
    </w:p>
    <w:p w14:paraId="6A24838C" w14:textId="1169309A" w:rsidR="009C6D7A" w:rsidRDefault="004B3953" w:rsidP="004B3953">
      <w:pPr>
        <w:pStyle w:val="Compact"/>
        <w:rPr>
          <w:rStyle w:val="VerbatimChar"/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   Ans: a=</w:t>
      </w:r>
      <w:r w:rsidR="006F25E6">
        <w:rPr>
          <w:rStyle w:val="VerbatimChar"/>
          <w:rFonts w:ascii="Segoe UI" w:hAnsi="Segoe UI" w:cs="Segoe UI"/>
        </w:rPr>
        <w:t xml:space="preserve"> </w:t>
      </w:r>
      <w:r w:rsidRPr="001D07D5">
        <w:rPr>
          <w:rStyle w:val="VerbatimChar"/>
          <w:rFonts w:ascii="Segoe UI" w:hAnsi="Segoe UI" w:cs="Segoe UI"/>
        </w:rPr>
        <w:t>[100, 200]</w:t>
      </w:r>
    </w:p>
    <w:p w14:paraId="3810E937" w14:textId="77777777" w:rsidR="004B3953" w:rsidRPr="001D07D5" w:rsidRDefault="004B3953" w:rsidP="009C6D7A">
      <w:pPr>
        <w:pStyle w:val="Compact"/>
        <w:ind w:left="720"/>
        <w:rPr>
          <w:rFonts w:ascii="Segoe UI" w:hAnsi="Segoe UI" w:cs="Segoe UI"/>
        </w:rPr>
      </w:pPr>
    </w:p>
    <w:p w14:paraId="0C452A67" w14:textId="77777777" w:rsidR="00A86E47" w:rsidRPr="001D07D5" w:rsidRDefault="00A01071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isArray</w:t>
      </w:r>
      <w:proofErr w:type="spell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A01071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A01071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A01071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E675BE" w:rsidRDefault="00A01071">
      <w:pPr>
        <w:pStyle w:val="Compact"/>
        <w:numPr>
          <w:ilvl w:val="2"/>
          <w:numId w:val="3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74B7045" w14:textId="77777777" w:rsidR="00E675BE" w:rsidRDefault="00E675BE" w:rsidP="00E675BE">
      <w:pPr>
        <w:pStyle w:val="Compact"/>
        <w:rPr>
          <w:rFonts w:ascii="Segoe UI" w:hAnsi="Segoe UI" w:cs="Segoe UI"/>
        </w:rPr>
      </w:pPr>
    </w:p>
    <w:p w14:paraId="1F692EA5" w14:textId="77777777" w:rsidR="007375B8" w:rsidRDefault="007375B8" w:rsidP="00E675BE">
      <w:pPr>
        <w:pStyle w:val="Compact"/>
        <w:rPr>
          <w:rFonts w:ascii="Segoe UI" w:hAnsi="Segoe UI" w:cs="Segoe UI"/>
        </w:rPr>
      </w:pPr>
    </w:p>
    <w:p w14:paraId="4C715594" w14:textId="687CE5AC" w:rsidR="007375B8" w:rsidRPr="001D07D5" w:rsidRDefault="007375B8" w:rsidP="00E675BE">
      <w:pPr>
        <w:pStyle w:val="Compact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Ans: a=</w:t>
      </w:r>
      <w:r w:rsidRPr="007375B8">
        <w:rPr>
          <w:rStyle w:val="VerbatimChar"/>
          <w:rFonts w:ascii="Segoe UI" w:hAnsi="Segoe UI" w:cs="Segoe UI"/>
        </w:rPr>
        <w:t xml:space="preserve"> </w:t>
      </w:r>
      <w:r w:rsidRPr="001D07D5">
        <w:rPr>
          <w:rStyle w:val="VerbatimChar"/>
          <w:rFonts w:ascii="Segoe UI" w:hAnsi="Segoe UI" w:cs="Segoe UI"/>
        </w:rPr>
        <w:t>true</w:t>
      </w:r>
    </w:p>
    <w:p w14:paraId="5135C0B3" w14:textId="77777777" w:rsidR="00A86E47" w:rsidRPr="001D07D5" w:rsidRDefault="00A01071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A01071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A01071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A01071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77777777" w:rsidR="00A86E47" w:rsidRPr="00F53433" w:rsidRDefault="00A01071">
      <w:pPr>
        <w:pStyle w:val="Compact"/>
        <w:numPr>
          <w:ilvl w:val="2"/>
          <w:numId w:val="3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2E85A4A" w14:textId="77777777" w:rsidR="00F53433" w:rsidRDefault="00F53433" w:rsidP="005E7438">
      <w:pPr>
        <w:pStyle w:val="Compact"/>
        <w:ind w:left="720"/>
        <w:rPr>
          <w:rStyle w:val="VerbatimChar"/>
          <w:rFonts w:ascii="Segoe UI" w:hAnsi="Segoe UI" w:cs="Segoe UI"/>
        </w:rPr>
      </w:pPr>
    </w:p>
    <w:p w14:paraId="40BB7C9B" w14:textId="0B7A2F8F" w:rsidR="005E7438" w:rsidRDefault="005E7438" w:rsidP="005E7438">
      <w:pPr>
        <w:pStyle w:val="Compact"/>
        <w:rPr>
          <w:rStyle w:val="VerbatimChar"/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 Ans: a=</w:t>
      </w:r>
      <w:r w:rsidR="006F25E6">
        <w:rPr>
          <w:rStyle w:val="VerbatimChar"/>
          <w:rFonts w:ascii="Segoe UI" w:hAnsi="Segoe UI" w:cs="Segoe UI"/>
        </w:rPr>
        <w:t xml:space="preserve"> </w:t>
      </w:r>
      <w:r w:rsidRPr="001D07D5">
        <w:rPr>
          <w:rStyle w:val="VerbatimChar"/>
          <w:rFonts w:ascii="Segoe UI" w:hAnsi="Segoe UI" w:cs="Segoe UI"/>
        </w:rPr>
        <w:t>[1, 2, 3, 4]</w:t>
      </w:r>
    </w:p>
    <w:p w14:paraId="1433BFFD" w14:textId="77777777" w:rsidR="005E7438" w:rsidRPr="001D07D5" w:rsidRDefault="005E7438" w:rsidP="005E7438">
      <w:pPr>
        <w:pStyle w:val="Compact"/>
        <w:ind w:left="720"/>
        <w:rPr>
          <w:rFonts w:ascii="Segoe UI" w:hAnsi="Segoe UI" w:cs="Segoe UI"/>
        </w:rPr>
      </w:pPr>
    </w:p>
    <w:p w14:paraId="590FCE2A" w14:textId="77777777" w:rsidR="00A86E47" w:rsidRPr="001D07D5" w:rsidRDefault="00A01071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A01071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A01071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A01071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77777777" w:rsidR="00A86E47" w:rsidRPr="00E90A6E" w:rsidRDefault="00A01071">
      <w:pPr>
        <w:pStyle w:val="Compact"/>
        <w:numPr>
          <w:ilvl w:val="2"/>
          <w:numId w:val="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BA897CC" w14:textId="77777777" w:rsidR="00E90A6E" w:rsidRDefault="00E90A6E" w:rsidP="0023147A">
      <w:pPr>
        <w:pStyle w:val="Compact"/>
        <w:ind w:left="720"/>
        <w:rPr>
          <w:rStyle w:val="VerbatimChar"/>
          <w:rFonts w:ascii="Segoe UI" w:hAnsi="Segoe UI" w:cs="Segoe UI"/>
        </w:rPr>
      </w:pPr>
    </w:p>
    <w:p w14:paraId="30752BDC" w14:textId="697F297C" w:rsidR="0023147A" w:rsidRPr="001D07D5" w:rsidRDefault="0023147A" w:rsidP="0023147A">
      <w:pPr>
        <w:pStyle w:val="Compact"/>
        <w:ind w:left="720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>Ans: a=</w:t>
      </w:r>
      <w:r w:rsidR="006F25E6">
        <w:rPr>
          <w:rStyle w:val="VerbatimChar"/>
          <w:rFonts w:ascii="Segoe UI" w:hAnsi="Segoe UI" w:cs="Segoe UI"/>
        </w:rPr>
        <w:t xml:space="preserve"> </w:t>
      </w:r>
      <w:r w:rsidRPr="001D07D5">
        <w:rPr>
          <w:rStyle w:val="VerbatimChar"/>
          <w:rFonts w:ascii="Segoe UI" w:hAnsi="Segoe UI" w:cs="Segoe UI"/>
        </w:rPr>
        <w:t>["a", "b", "c", "d", "e"], 5</w:t>
      </w:r>
    </w:p>
    <w:p w14:paraId="35788A36" w14:textId="77777777" w:rsidR="00A86E47" w:rsidRPr="001D07D5" w:rsidRDefault="00A01071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A01071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1D07D5" w:rsidRDefault="00A01071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, 3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A01071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23D4600" w14:textId="77777777" w:rsidR="0023673B" w:rsidRDefault="00A01071" w:rsidP="0023673B">
      <w:pPr>
        <w:pStyle w:val="Compact"/>
        <w:numPr>
          <w:ilvl w:val="2"/>
          <w:numId w:val="4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C833D50" w14:textId="4E675E27" w:rsidR="005E2276" w:rsidRPr="0023673B" w:rsidRDefault="005E2276" w:rsidP="0023673B">
      <w:pPr>
        <w:pStyle w:val="Compact"/>
        <w:rPr>
          <w:rStyle w:val="VerbatimChar"/>
          <w:rFonts w:ascii="Segoe UI" w:hAnsi="Segoe UI" w:cs="Segoe UI"/>
          <w:sz w:val="24"/>
        </w:rPr>
      </w:pPr>
      <w:r w:rsidRPr="0023673B">
        <w:rPr>
          <w:rStyle w:val="VerbatimChar"/>
          <w:rFonts w:ascii="Segoe UI" w:hAnsi="Segoe UI" w:cs="Segoe UI"/>
        </w:rPr>
        <w:t xml:space="preserve">   Ans: b=</w:t>
      </w:r>
      <w:r w:rsidR="006F25E6">
        <w:rPr>
          <w:rStyle w:val="VerbatimChar"/>
          <w:rFonts w:ascii="Segoe UI" w:hAnsi="Segoe UI" w:cs="Segoe UI"/>
        </w:rPr>
        <w:t xml:space="preserve"> </w:t>
      </w:r>
      <w:r w:rsidRPr="0023673B">
        <w:rPr>
          <w:rStyle w:val="VerbatimChar"/>
          <w:rFonts w:ascii="Segoe UI" w:hAnsi="Segoe UI" w:cs="Segoe UI"/>
        </w:rPr>
        <w:t>[2, 3]</w:t>
      </w:r>
    </w:p>
    <w:p w14:paraId="011BEA5F" w14:textId="77777777" w:rsidR="00D256D4" w:rsidRPr="001D07D5" w:rsidRDefault="00D256D4" w:rsidP="00D256D4">
      <w:pPr>
        <w:pStyle w:val="Compact"/>
        <w:ind w:left="1440"/>
        <w:rPr>
          <w:rFonts w:ascii="Segoe UI" w:hAnsi="Segoe UI" w:cs="Segoe UI"/>
        </w:rPr>
      </w:pPr>
    </w:p>
    <w:p w14:paraId="62340196" w14:textId="77777777" w:rsidR="00A86E47" w:rsidRPr="001D07D5" w:rsidRDefault="00A01071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1D07D5" w:rsidRDefault="00A01071">
      <w:pPr>
        <w:pStyle w:val="Compact"/>
        <w:numPr>
          <w:ilvl w:val="1"/>
          <w:numId w:val="4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, 4</w:t>
      </w:r>
      <w:r w:rsidRPr="001D07D5">
        <w:rPr>
          <w:rFonts w:ascii="Segoe UI" w:hAnsi="Segoe UI" w:cs="Segoe UI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A01071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A01071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0CAD7AC0" w14:textId="3D8B0E2F" w:rsidR="00205A63" w:rsidRDefault="00A01071" w:rsidP="00205A63">
      <w:pPr>
        <w:pStyle w:val="Compact"/>
        <w:numPr>
          <w:ilvl w:val="1"/>
          <w:numId w:val="5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38EEBA0" w14:textId="6E93CB6B" w:rsidR="00205A63" w:rsidRPr="00205A63" w:rsidRDefault="0023673B" w:rsidP="0023673B">
      <w:pPr>
        <w:pStyle w:val="Compact"/>
        <w:rPr>
          <w:rFonts w:ascii="Segoe UI" w:hAnsi="Segoe UI" w:cs="Segoe UI"/>
        </w:rPr>
      </w:pPr>
      <w:r>
        <w:rPr>
          <w:rFonts w:ascii="Segoe UI" w:hAnsi="Segoe UI" w:cs="Segoe UI"/>
        </w:rPr>
        <w:t>Ans:</w:t>
      </w:r>
      <w:r w:rsidR="00C04E75">
        <w:rPr>
          <w:rFonts w:ascii="Segoe UI" w:hAnsi="Segoe UI" w:cs="Segoe UI"/>
        </w:rPr>
        <w:t xml:space="preserve"> a=</w:t>
      </w:r>
      <w:r w:rsidR="006F25E6">
        <w:rPr>
          <w:rFonts w:ascii="Segoe UI" w:hAnsi="Segoe UI" w:cs="Segoe UI"/>
        </w:rPr>
        <w:t xml:space="preserve"> </w:t>
      </w:r>
      <w:r w:rsidR="00C04E75" w:rsidRPr="001D07D5">
        <w:rPr>
          <w:rStyle w:val="VerbatimChar"/>
          <w:rFonts w:ascii="Segoe UI" w:hAnsi="Segoe UI" w:cs="Segoe UI"/>
        </w:rPr>
        <w:t>[0, 1, 2], 4</w:t>
      </w:r>
    </w:p>
    <w:p w14:paraId="18200199" w14:textId="77777777" w:rsidR="00A86E47" w:rsidRPr="001D07D5" w:rsidRDefault="00A01071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1D07D5" w:rsidRDefault="00A01071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, "sharpener"], 4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A01071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A01071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F85A05" w:rsidRDefault="00A01071">
      <w:pPr>
        <w:pStyle w:val="Compact"/>
        <w:numPr>
          <w:ilvl w:val="1"/>
          <w:numId w:val="5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A0C22DC" w14:textId="77777777" w:rsidR="00F85A05" w:rsidRDefault="00F85A05" w:rsidP="00F85A05">
      <w:pPr>
        <w:pStyle w:val="Compact"/>
        <w:ind w:left="720"/>
        <w:rPr>
          <w:rStyle w:val="VerbatimChar"/>
          <w:rFonts w:ascii="Segoe UI" w:hAnsi="Segoe UI" w:cs="Segoe UI"/>
        </w:rPr>
      </w:pPr>
    </w:p>
    <w:p w14:paraId="299D3C89" w14:textId="36EFAC20" w:rsidR="002C4D10" w:rsidRDefault="002C4D10" w:rsidP="002C4D10">
      <w:pPr>
        <w:pStyle w:val="Compact"/>
        <w:rPr>
          <w:rStyle w:val="VerbatimChar"/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 Ans: a=</w:t>
      </w:r>
      <w:r w:rsidR="006F25E6">
        <w:rPr>
          <w:rStyle w:val="VerbatimChar"/>
          <w:rFonts w:ascii="Segoe UI" w:hAnsi="Segoe UI" w:cs="Segoe UI"/>
        </w:rPr>
        <w:t xml:space="preserve"> </w:t>
      </w:r>
      <w:r w:rsidRPr="001D07D5">
        <w:rPr>
          <w:rStyle w:val="VerbatimChar"/>
          <w:rFonts w:ascii="Segoe UI" w:hAnsi="Segoe UI" w:cs="Segoe UI"/>
        </w:rPr>
        <w:t>["pen", "pencil", "eraser", "sharpener"], 4</w:t>
      </w:r>
    </w:p>
    <w:p w14:paraId="7061EBBB" w14:textId="77777777" w:rsidR="002C4D10" w:rsidRPr="001D07D5" w:rsidRDefault="002C4D10" w:rsidP="00F85A05">
      <w:pPr>
        <w:pStyle w:val="Compact"/>
        <w:ind w:left="720"/>
        <w:rPr>
          <w:rFonts w:ascii="Segoe UI" w:hAnsi="Segoe UI" w:cs="Segoe UI"/>
        </w:rPr>
      </w:pPr>
    </w:p>
    <w:p w14:paraId="0C75E074" w14:textId="77777777" w:rsidR="00A86E47" w:rsidRPr="001D07D5" w:rsidRDefault="00A01071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A01071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A01071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A01071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77777777" w:rsidR="00A86E47" w:rsidRPr="00385FC5" w:rsidRDefault="00A01071">
      <w:pPr>
        <w:pStyle w:val="Compact"/>
        <w:numPr>
          <w:ilvl w:val="1"/>
          <w:numId w:val="6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D281C60" w14:textId="77777777" w:rsidR="00385FC5" w:rsidRDefault="00385FC5" w:rsidP="00387042">
      <w:pPr>
        <w:pStyle w:val="Compact"/>
        <w:rPr>
          <w:rStyle w:val="VerbatimChar"/>
          <w:rFonts w:ascii="Segoe UI" w:hAnsi="Segoe UI" w:cs="Segoe UI"/>
        </w:rPr>
      </w:pPr>
    </w:p>
    <w:p w14:paraId="112B55B6" w14:textId="6F7A420F" w:rsidR="00387042" w:rsidRPr="001D07D5" w:rsidRDefault="00387042" w:rsidP="00387042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>Ans:</w:t>
      </w:r>
      <w:r w:rsidR="009A30E0">
        <w:rPr>
          <w:rStyle w:val="VerbatimChar"/>
          <w:rFonts w:ascii="Segoe UI" w:hAnsi="Segoe UI" w:cs="Segoe UI"/>
        </w:rPr>
        <w:t xml:space="preserve"> </w:t>
      </w:r>
      <w:r w:rsidR="00107768">
        <w:rPr>
          <w:rStyle w:val="VerbatimChar"/>
          <w:rFonts w:ascii="Segoe UI" w:hAnsi="Segoe UI" w:cs="Segoe UI"/>
        </w:rPr>
        <w:t xml:space="preserve"> a=</w:t>
      </w:r>
      <w:r w:rsidR="009A30E0">
        <w:rPr>
          <w:rStyle w:val="VerbatimChar"/>
          <w:rFonts w:ascii="Segoe UI" w:hAnsi="Segoe UI" w:cs="Segoe UI"/>
        </w:rPr>
        <w:t xml:space="preserve"> </w:t>
      </w:r>
      <w:r w:rsidR="00107768" w:rsidRPr="001D07D5">
        <w:rPr>
          <w:rStyle w:val="VerbatimChar"/>
          <w:rFonts w:ascii="Segoe UI" w:hAnsi="Segoe UI" w:cs="Segoe UI"/>
        </w:rPr>
        <w:t>[10, 20, 30, undefined, undefined]</w:t>
      </w:r>
    </w:p>
    <w:p w14:paraId="5E6E4921" w14:textId="77777777" w:rsidR="00A86E47" w:rsidRPr="001D07D5" w:rsidRDefault="00A01071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A01071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A01071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 xml:space="preserve">["mango", "apple", </w:t>
      </w:r>
      <w:r w:rsidRPr="001D07D5">
        <w:rPr>
          <w:rStyle w:val="VerbatimChar"/>
          <w:rFonts w:ascii="Segoe UI" w:hAnsi="Segoe UI" w:cs="Segoe UI"/>
        </w:rPr>
        <w:t>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A01071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5B5EA802" w14:textId="57306019" w:rsidR="005E7DA5" w:rsidRDefault="00A01071" w:rsidP="0090061B">
      <w:pPr>
        <w:pStyle w:val="Compact"/>
        <w:numPr>
          <w:ilvl w:val="1"/>
          <w:numId w:val="7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696DF11" w14:textId="650461A8" w:rsidR="0090061B" w:rsidRDefault="0090061B" w:rsidP="0090061B">
      <w:pPr>
        <w:pStyle w:val="Compact"/>
        <w:rPr>
          <w:rStyle w:val="VerbatimChar"/>
          <w:rFonts w:ascii="Segoe UI" w:hAnsi="Segoe UI" w:cs="Segoe UI"/>
          <w:sz w:val="24"/>
        </w:rPr>
      </w:pPr>
      <w:r>
        <w:rPr>
          <w:rStyle w:val="VerbatimChar"/>
          <w:rFonts w:ascii="Segoe UI" w:hAnsi="Segoe UI" w:cs="Segoe UI"/>
          <w:sz w:val="24"/>
        </w:rPr>
        <w:t>Ans:</w:t>
      </w:r>
      <w:r w:rsidR="000D638B">
        <w:rPr>
          <w:rStyle w:val="VerbatimChar"/>
          <w:rFonts w:ascii="Segoe UI" w:hAnsi="Segoe UI" w:cs="Segoe UI"/>
          <w:sz w:val="24"/>
        </w:rPr>
        <w:t xml:space="preserve"> a=</w:t>
      </w:r>
      <w:r w:rsidR="00A01071">
        <w:rPr>
          <w:rStyle w:val="VerbatimChar"/>
          <w:rFonts w:ascii="Segoe UI" w:hAnsi="Segoe UI" w:cs="Segoe UI"/>
          <w:sz w:val="24"/>
        </w:rPr>
        <w:t xml:space="preserve"> </w:t>
      </w:r>
      <w:r w:rsidR="000D638B" w:rsidRPr="001D07D5">
        <w:rPr>
          <w:rStyle w:val="VerbatimChar"/>
          <w:rFonts w:ascii="Segoe UI" w:hAnsi="Segoe UI" w:cs="Segoe UI"/>
        </w:rPr>
        <w:t>["apple", "orange"]</w:t>
      </w:r>
    </w:p>
    <w:p w14:paraId="677A0C8E" w14:textId="77777777" w:rsidR="0090061B" w:rsidRPr="0090061B" w:rsidRDefault="0090061B" w:rsidP="0090061B">
      <w:pPr>
        <w:pStyle w:val="Compact"/>
        <w:rPr>
          <w:rFonts w:ascii="Segoe UI" w:hAnsi="Segoe UI" w:cs="Segoe UI"/>
        </w:rPr>
      </w:pPr>
    </w:p>
    <w:p w14:paraId="4D41A1A2" w14:textId="77777777" w:rsidR="00A86E47" w:rsidRPr="001D07D5" w:rsidRDefault="00A01071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1D07D5" w:rsidRDefault="00A01071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A01071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A01071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4923D15D" w14:textId="0422BC58" w:rsidR="002A058E" w:rsidRDefault="00A01071" w:rsidP="002A058E">
      <w:pPr>
        <w:pStyle w:val="Compact"/>
        <w:numPr>
          <w:ilvl w:val="1"/>
          <w:numId w:val="7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5C72BBF" w14:textId="7423460A" w:rsidR="002A058E" w:rsidRPr="002A058E" w:rsidRDefault="002A058E" w:rsidP="002A058E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  <w:sz w:val="24"/>
        </w:rPr>
        <w:t>Ans:</w:t>
      </w:r>
      <w:r w:rsidR="009D614B">
        <w:rPr>
          <w:rStyle w:val="VerbatimChar"/>
          <w:rFonts w:ascii="Segoe UI" w:hAnsi="Segoe UI" w:cs="Segoe UI"/>
          <w:sz w:val="24"/>
        </w:rPr>
        <w:t xml:space="preserve"> a=</w:t>
      </w:r>
      <w:r w:rsidR="00A01071">
        <w:rPr>
          <w:rStyle w:val="VerbatimChar"/>
          <w:rFonts w:ascii="Segoe UI" w:hAnsi="Segoe UI" w:cs="Segoe UI"/>
          <w:sz w:val="24"/>
        </w:rPr>
        <w:t xml:space="preserve"> </w:t>
      </w:r>
      <w:r w:rsidR="009D614B" w:rsidRPr="001D07D5">
        <w:rPr>
          <w:rStyle w:val="VerbatimChar"/>
          <w:rFonts w:ascii="Segoe UI" w:hAnsi="Segoe UI" w:cs="Segoe UI"/>
        </w:rPr>
        <w:t>[0, 1, 2]</w:t>
      </w:r>
    </w:p>
    <w:p w14:paraId="00E8EE2D" w14:textId="77777777" w:rsidR="00A86E47" w:rsidRPr="001D07D5" w:rsidRDefault="00A01071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A01071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A01071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A01071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AE5DB8" w:rsidRDefault="00A01071">
      <w:pPr>
        <w:pStyle w:val="Compact"/>
        <w:numPr>
          <w:ilvl w:val="1"/>
          <w:numId w:val="8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FC6FB87" w14:textId="78B5661C" w:rsidR="00AE5DB8" w:rsidRDefault="005857E5" w:rsidP="005857E5">
      <w:pPr>
        <w:pStyle w:val="Compact"/>
        <w:rPr>
          <w:rStyle w:val="VerbatimChar"/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>Ans: a=</w:t>
      </w:r>
      <w:r w:rsidR="002B6434">
        <w:rPr>
          <w:rStyle w:val="VerbatimChar"/>
          <w:rFonts w:ascii="Segoe UI" w:hAnsi="Segoe UI" w:cs="Segoe UI"/>
        </w:rPr>
        <w:t xml:space="preserve"> </w:t>
      </w:r>
      <w:r w:rsidRPr="001D07D5">
        <w:rPr>
          <w:rStyle w:val="VerbatimChar"/>
          <w:rFonts w:ascii="Segoe UI" w:hAnsi="Segoe UI" w:cs="Segoe UI"/>
        </w:rPr>
        <w:t>["w", "x", "y", "z"]</w:t>
      </w:r>
    </w:p>
    <w:p w14:paraId="0B1E6878" w14:textId="77777777" w:rsidR="005857E5" w:rsidRPr="001D07D5" w:rsidRDefault="005857E5" w:rsidP="005857E5">
      <w:pPr>
        <w:pStyle w:val="Compact"/>
        <w:rPr>
          <w:rFonts w:ascii="Segoe UI" w:hAnsi="Segoe UI" w:cs="Segoe UI"/>
        </w:rPr>
      </w:pPr>
    </w:p>
    <w:p w14:paraId="1091D504" w14:textId="77777777" w:rsidR="00A86E47" w:rsidRPr="001D07D5" w:rsidRDefault="00A01071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1D07D5" w:rsidRDefault="00A01071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A01071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A01071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720121" w:rsidRDefault="00A01071">
      <w:pPr>
        <w:pStyle w:val="Compact"/>
        <w:numPr>
          <w:ilvl w:val="1"/>
          <w:numId w:val="8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C267EF3" w14:textId="422DF8FA" w:rsidR="00720121" w:rsidRPr="001D07D5" w:rsidRDefault="00720121" w:rsidP="00720121">
      <w:pPr>
        <w:pStyle w:val="Compact"/>
        <w:ind w:left="720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>Ans:</w:t>
      </w:r>
      <w:r w:rsidR="00732143">
        <w:rPr>
          <w:rStyle w:val="VerbatimChar"/>
          <w:rFonts w:ascii="Segoe UI" w:hAnsi="Segoe UI" w:cs="Segoe UI"/>
        </w:rPr>
        <w:t xml:space="preserve"> a</w:t>
      </w:r>
      <w:r w:rsidR="002B6434">
        <w:rPr>
          <w:rStyle w:val="VerbatimChar"/>
          <w:rFonts w:ascii="Segoe UI" w:hAnsi="Segoe UI" w:cs="Segoe UI"/>
        </w:rPr>
        <w:t xml:space="preserve">= </w:t>
      </w:r>
      <w:r w:rsidR="00732143" w:rsidRPr="001D07D5">
        <w:rPr>
          <w:rStyle w:val="VerbatimChar"/>
          <w:rFonts w:ascii="Segoe UI" w:hAnsi="Segoe UI" w:cs="Segoe UI"/>
        </w:rPr>
        <w:t>[]</w:t>
      </w:r>
    </w:p>
    <w:p w14:paraId="7C868AA2" w14:textId="77777777" w:rsidR="00A86E47" w:rsidRPr="001D07D5" w:rsidRDefault="00A01071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1D07D5" w:rsidRDefault="00A01071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A01071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A01071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616035" w:rsidRDefault="00A01071">
      <w:pPr>
        <w:pStyle w:val="Compact"/>
        <w:numPr>
          <w:ilvl w:val="1"/>
          <w:numId w:val="9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C7EA0C1" w14:textId="1CCA3E0B" w:rsidR="00616035" w:rsidRDefault="00616035" w:rsidP="00616035">
      <w:pPr>
        <w:pStyle w:val="Compact"/>
        <w:rPr>
          <w:rStyle w:val="VerbatimChar"/>
          <w:rFonts w:ascii="Segoe UI" w:hAnsi="Segoe UI" w:cs="Segoe UI"/>
        </w:rPr>
      </w:pPr>
    </w:p>
    <w:p w14:paraId="41ADE1FE" w14:textId="3B7D24F1" w:rsidR="0091317D" w:rsidRPr="001D07D5" w:rsidRDefault="0091317D" w:rsidP="00616035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Ans: a= </w:t>
      </w:r>
      <w:r w:rsidRPr="001D07D5">
        <w:rPr>
          <w:rStyle w:val="VerbatimChar"/>
          <w:rFonts w:ascii="Segoe UI" w:hAnsi="Segoe UI" w:cs="Segoe UI"/>
        </w:rPr>
        <w:t>[50]</w:t>
      </w:r>
    </w:p>
    <w:p w14:paraId="0351D280" w14:textId="77777777" w:rsidR="00A86E47" w:rsidRPr="001D07D5" w:rsidRDefault="00A01071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A01071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A01071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A01071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612CE3" w:rsidRDefault="00A01071">
      <w:pPr>
        <w:pStyle w:val="Compact"/>
        <w:numPr>
          <w:ilvl w:val="1"/>
          <w:numId w:val="10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71601A4" w14:textId="77777777" w:rsidR="00612CE3" w:rsidRDefault="00612CE3" w:rsidP="00F02B52">
      <w:pPr>
        <w:pStyle w:val="Compact"/>
        <w:rPr>
          <w:rStyle w:val="VerbatimChar"/>
          <w:rFonts w:ascii="Segoe UI" w:hAnsi="Segoe UI" w:cs="Segoe UI"/>
        </w:rPr>
      </w:pPr>
    </w:p>
    <w:p w14:paraId="010EF304" w14:textId="2B31CA03" w:rsidR="00F02B52" w:rsidRPr="001D07D5" w:rsidRDefault="00F02B52" w:rsidP="00F02B52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Ans: a= </w:t>
      </w:r>
      <w:r w:rsidRPr="001D07D5">
        <w:rPr>
          <w:rStyle w:val="VerbatimChar"/>
          <w:rFonts w:ascii="Segoe UI" w:hAnsi="Segoe UI" w:cs="Segoe UI"/>
        </w:rPr>
        <w:t>["a", "b", "c"]</w:t>
      </w:r>
    </w:p>
    <w:p w14:paraId="0D572985" w14:textId="77777777" w:rsidR="00A86E47" w:rsidRPr="001D07D5" w:rsidRDefault="00A01071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 xml:space="preserve">Guess </w:t>
      </w:r>
      <w:r w:rsidRPr="001D07D5">
        <w:rPr>
          <w:rFonts w:ascii="Segoe UI" w:hAnsi="Segoe UI" w:cs="Segoe UI"/>
        </w:rPr>
        <w:t>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A01071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A01071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A01071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31E220C2" w14:textId="74024D7B" w:rsidR="00C95275" w:rsidRDefault="00A01071" w:rsidP="00C95275">
      <w:pPr>
        <w:pStyle w:val="Compact"/>
        <w:numPr>
          <w:ilvl w:val="1"/>
          <w:numId w:val="10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</w:t>
      </w:r>
      <w:r w:rsidRPr="001D07D5">
        <w:rPr>
          <w:rStyle w:val="VerbatimChar"/>
          <w:rFonts w:ascii="Segoe UI" w:hAnsi="Segoe UI" w:cs="Segoe UI"/>
        </w:rPr>
        <w:t>r</w:t>
      </w:r>
    </w:p>
    <w:p w14:paraId="0E7C4EAF" w14:textId="77777777" w:rsidR="00F63BD0" w:rsidRDefault="00F63BD0" w:rsidP="00245796">
      <w:pPr>
        <w:pStyle w:val="Compact"/>
        <w:rPr>
          <w:rFonts w:ascii="Segoe UI" w:hAnsi="Segoe UI" w:cs="Segoe UI"/>
        </w:rPr>
      </w:pPr>
    </w:p>
    <w:p w14:paraId="3089EE9A" w14:textId="6622EB95" w:rsidR="00245796" w:rsidRPr="00C95275" w:rsidRDefault="00245796" w:rsidP="00245796">
      <w:pPr>
        <w:pStyle w:val="Compact"/>
        <w:rPr>
          <w:rFonts w:ascii="Segoe UI" w:hAnsi="Segoe UI" w:cs="Segoe UI"/>
        </w:rPr>
      </w:pPr>
      <w:r>
        <w:rPr>
          <w:rFonts w:ascii="Segoe UI" w:hAnsi="Segoe UI" w:cs="Segoe UI"/>
        </w:rPr>
        <w:t>Ans:</w:t>
      </w:r>
      <w:r w:rsidR="00D65317">
        <w:rPr>
          <w:rFonts w:ascii="Segoe UI" w:hAnsi="Segoe UI" w:cs="Segoe UI"/>
        </w:rPr>
        <w:t xml:space="preserve"> a= </w:t>
      </w:r>
      <w:r w:rsidR="00D65317" w:rsidRPr="001D07D5">
        <w:rPr>
          <w:rStyle w:val="VerbatimChar"/>
          <w:rFonts w:ascii="Segoe UI" w:hAnsi="Segoe UI" w:cs="Segoe UI"/>
        </w:rPr>
        <w:t>[10, 15]</w:t>
      </w:r>
    </w:p>
    <w:p w14:paraId="355CD935" w14:textId="77777777" w:rsidR="00A86E47" w:rsidRPr="001D07D5" w:rsidRDefault="00A01071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1D07D5" w:rsidRDefault="00A01071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A01071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A01071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B067B3" w:rsidRDefault="00A01071">
      <w:pPr>
        <w:pStyle w:val="Compact"/>
        <w:numPr>
          <w:ilvl w:val="1"/>
          <w:numId w:val="1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CC3B6CD" w14:textId="7FF3CE95" w:rsidR="00B067B3" w:rsidRPr="001D07D5" w:rsidRDefault="00B067B3" w:rsidP="00B067B3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>Ans:</w:t>
      </w:r>
      <w:r w:rsidR="00572069">
        <w:rPr>
          <w:rStyle w:val="VerbatimChar"/>
          <w:rFonts w:ascii="Segoe UI" w:hAnsi="Segoe UI" w:cs="Segoe UI"/>
        </w:rPr>
        <w:t xml:space="preserve"> a= </w:t>
      </w:r>
      <w:r w:rsidR="00572069" w:rsidRPr="001D07D5">
        <w:rPr>
          <w:rStyle w:val="VerbatimChar"/>
          <w:rFonts w:ascii="Segoe UI" w:hAnsi="Segoe UI" w:cs="Segoe UI"/>
        </w:rPr>
        <w:t>["z", "x"]</w:t>
      </w:r>
    </w:p>
    <w:p w14:paraId="7DC28063" w14:textId="77777777" w:rsidR="00A86E47" w:rsidRPr="001D07D5" w:rsidRDefault="00A01071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A01071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A01071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A01071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1C041D" w:rsidRDefault="00A01071">
      <w:pPr>
        <w:pStyle w:val="Compact"/>
        <w:numPr>
          <w:ilvl w:val="1"/>
          <w:numId w:val="11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541A1B1" w14:textId="77777777" w:rsidR="001C041D" w:rsidRDefault="001C041D" w:rsidP="001C041D">
      <w:pPr>
        <w:pStyle w:val="Compact"/>
        <w:rPr>
          <w:rStyle w:val="VerbatimChar"/>
          <w:rFonts w:ascii="Segoe UI" w:hAnsi="Segoe UI" w:cs="Segoe UI"/>
        </w:rPr>
      </w:pPr>
    </w:p>
    <w:p w14:paraId="7B547506" w14:textId="3FACC500" w:rsidR="001C041D" w:rsidRPr="001D07D5" w:rsidRDefault="001C041D" w:rsidP="001C041D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Ans: a= </w:t>
      </w:r>
      <w:r w:rsidRPr="001D07D5">
        <w:rPr>
          <w:rStyle w:val="VerbatimChar"/>
          <w:rFonts w:ascii="Segoe UI" w:hAnsi="Segoe UI" w:cs="Segoe UI"/>
        </w:rPr>
        <w:t>[1]</w:t>
      </w:r>
    </w:p>
    <w:p w14:paraId="3EF1B53B" w14:textId="77777777" w:rsidR="00A86E47" w:rsidRPr="001D07D5" w:rsidRDefault="00A01071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1D07D5" w:rsidRDefault="00A01071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d"]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A01071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A01071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3D43D3" w:rsidRDefault="00A01071">
      <w:pPr>
        <w:pStyle w:val="Compact"/>
        <w:numPr>
          <w:ilvl w:val="1"/>
          <w:numId w:val="12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12A3597" w14:textId="77777777" w:rsidR="003B5FEF" w:rsidRDefault="003B5FEF" w:rsidP="003B5FEF">
      <w:pPr>
        <w:pStyle w:val="Compact"/>
        <w:rPr>
          <w:rStyle w:val="VerbatimChar"/>
          <w:rFonts w:ascii="Segoe UI" w:hAnsi="Segoe UI" w:cs="Segoe UI"/>
        </w:rPr>
      </w:pPr>
    </w:p>
    <w:p w14:paraId="2D2AEB84" w14:textId="3442E0EA" w:rsidR="003B5FEF" w:rsidRPr="001D07D5" w:rsidRDefault="003B5FEF" w:rsidP="003B5FEF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Ans: a= </w:t>
      </w:r>
      <w:r w:rsidRPr="001D07D5">
        <w:rPr>
          <w:rStyle w:val="VerbatimChar"/>
          <w:rFonts w:ascii="Segoe UI" w:hAnsi="Segoe UI" w:cs="Segoe UI"/>
        </w:rPr>
        <w:t>["a", "b", "d"]</w:t>
      </w:r>
    </w:p>
    <w:p w14:paraId="55DD6705" w14:textId="77777777" w:rsidR="00A86E47" w:rsidRPr="001D07D5" w:rsidRDefault="00A01071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1D07D5" w:rsidRDefault="00A01071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z"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A01071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A01071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77777777" w:rsidR="00A86E47" w:rsidRPr="008C5A22" w:rsidRDefault="00A01071">
      <w:pPr>
        <w:pStyle w:val="Compact"/>
        <w:numPr>
          <w:ilvl w:val="1"/>
          <w:numId w:val="13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8FB2D3B" w14:textId="77777777" w:rsidR="008C5A22" w:rsidRDefault="008C5A22" w:rsidP="008C5A22">
      <w:pPr>
        <w:pStyle w:val="Compact"/>
        <w:rPr>
          <w:rStyle w:val="VerbatimChar"/>
          <w:rFonts w:ascii="Segoe UI" w:hAnsi="Segoe UI" w:cs="Segoe UI"/>
        </w:rPr>
      </w:pPr>
    </w:p>
    <w:p w14:paraId="7BDE73E7" w14:textId="72835F90" w:rsidR="008C5A22" w:rsidRPr="001D07D5" w:rsidRDefault="008C5A22" w:rsidP="008C5A22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>Ans:</w:t>
      </w:r>
      <w:r w:rsidR="00751B3E">
        <w:rPr>
          <w:rStyle w:val="VerbatimChar"/>
          <w:rFonts w:ascii="Segoe UI" w:hAnsi="Segoe UI" w:cs="Segoe UI"/>
        </w:rPr>
        <w:t xml:space="preserve"> a= </w:t>
      </w:r>
      <w:r w:rsidR="00751B3E" w:rsidRPr="001D07D5">
        <w:rPr>
          <w:rStyle w:val="VerbatimChar"/>
          <w:rFonts w:ascii="Segoe UI" w:hAnsi="Segoe UI" w:cs="Segoe UI"/>
        </w:rPr>
        <w:t>["x", "z"]</w:t>
      </w:r>
    </w:p>
    <w:p w14:paraId="2AE6C840" w14:textId="77777777" w:rsidR="00A86E47" w:rsidRPr="001D07D5" w:rsidRDefault="00A01071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1D07D5" w:rsidRDefault="00A01071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3", "1"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A01071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 xml:space="preserve">["1", </w:t>
      </w:r>
      <w:r w:rsidRPr="001D07D5">
        <w:rPr>
          <w:rStyle w:val="VerbatimChar"/>
          <w:rFonts w:ascii="Segoe UI" w:hAnsi="Segoe UI" w:cs="Segoe UI"/>
        </w:rPr>
        <w:t>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A01071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D259EC" w:rsidRDefault="00A01071">
      <w:pPr>
        <w:pStyle w:val="Compact"/>
        <w:numPr>
          <w:ilvl w:val="1"/>
          <w:numId w:val="13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552EA70" w14:textId="77777777" w:rsidR="00D259EC" w:rsidRDefault="00D259EC" w:rsidP="00D259EC">
      <w:pPr>
        <w:pStyle w:val="Compact"/>
        <w:rPr>
          <w:rStyle w:val="VerbatimChar"/>
          <w:rFonts w:ascii="Segoe UI" w:hAnsi="Segoe UI" w:cs="Segoe UI"/>
        </w:rPr>
      </w:pPr>
    </w:p>
    <w:p w14:paraId="1F40A3F0" w14:textId="1BD5AD20" w:rsidR="00D259EC" w:rsidRPr="001D07D5" w:rsidRDefault="00D259EC" w:rsidP="00D259EC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Ans: a= </w:t>
      </w:r>
      <w:r w:rsidRPr="001D07D5">
        <w:rPr>
          <w:rStyle w:val="VerbatimChar"/>
          <w:rFonts w:ascii="Segoe UI" w:hAnsi="Segoe UI" w:cs="Segoe UI"/>
        </w:rPr>
        <w:t>["2", "3", "1"]</w:t>
      </w:r>
    </w:p>
    <w:p w14:paraId="2BA670F6" w14:textId="77777777" w:rsidR="00A86E47" w:rsidRPr="001D07D5" w:rsidRDefault="00A01071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1D07D5" w:rsidRDefault="00A01071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0, 30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A01071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A01071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CC0F5C" w:rsidRDefault="00A01071">
      <w:pPr>
        <w:pStyle w:val="Compact"/>
        <w:numPr>
          <w:ilvl w:val="1"/>
          <w:numId w:val="1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E552B1A" w14:textId="77777777" w:rsidR="00CC0F5C" w:rsidRDefault="00CC0F5C" w:rsidP="00CC0F5C">
      <w:pPr>
        <w:pStyle w:val="Compact"/>
        <w:rPr>
          <w:rStyle w:val="VerbatimChar"/>
          <w:rFonts w:ascii="Segoe UI" w:hAnsi="Segoe UI" w:cs="Segoe UI"/>
        </w:rPr>
      </w:pPr>
    </w:p>
    <w:p w14:paraId="14BE6F3A" w14:textId="7B413E97" w:rsidR="00CC0F5C" w:rsidRPr="001D07D5" w:rsidRDefault="00CC0F5C" w:rsidP="00CC0F5C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>Ans:</w:t>
      </w:r>
      <w:r w:rsidR="00752D3C">
        <w:rPr>
          <w:rStyle w:val="VerbatimChar"/>
          <w:rFonts w:ascii="Segoe UI" w:hAnsi="Segoe UI" w:cs="Segoe UI"/>
        </w:rPr>
        <w:t xml:space="preserve"> a= </w:t>
      </w:r>
      <w:r w:rsidR="00752D3C" w:rsidRPr="001D07D5">
        <w:rPr>
          <w:rStyle w:val="VerbatimChar"/>
          <w:rFonts w:ascii="Segoe UI" w:hAnsi="Segoe UI" w:cs="Segoe UI"/>
        </w:rPr>
        <w:t>[20, 30]</w:t>
      </w:r>
    </w:p>
    <w:p w14:paraId="247BF9FC" w14:textId="77777777" w:rsidR="00A86E47" w:rsidRPr="001D07D5" w:rsidRDefault="00A01071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1D07D5" w:rsidRDefault="00A01071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", "a", "b"]</w:t>
      </w:r>
      <w:r w:rsidRPr="001D07D5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A01071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A01071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294D05" w:rsidRDefault="00A01071">
      <w:pPr>
        <w:pStyle w:val="Compact"/>
        <w:numPr>
          <w:ilvl w:val="1"/>
          <w:numId w:val="14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62579E7" w14:textId="354CE445" w:rsidR="00294D05" w:rsidRPr="001D07D5" w:rsidRDefault="00294D05" w:rsidP="00294D05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Ans: a= </w:t>
      </w:r>
      <w:r w:rsidRPr="001D07D5">
        <w:rPr>
          <w:rStyle w:val="VerbatimChar"/>
          <w:rFonts w:ascii="Segoe UI" w:hAnsi="Segoe UI" w:cs="Segoe UI"/>
        </w:rPr>
        <w:t>["c", "a", "b"]</w:t>
      </w:r>
    </w:p>
    <w:p w14:paraId="2661A4E0" w14:textId="77777777" w:rsidR="00A86E47" w:rsidRPr="001D07D5" w:rsidRDefault="00A01071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D07D5" w:rsidRDefault="00A01071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A01071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A01071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7F170D" w:rsidRDefault="00A01071">
      <w:pPr>
        <w:pStyle w:val="Compact"/>
        <w:numPr>
          <w:ilvl w:val="1"/>
          <w:numId w:val="15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C661A8F" w14:textId="77777777" w:rsidR="007F170D" w:rsidRDefault="007F170D" w:rsidP="007F170D">
      <w:pPr>
        <w:pStyle w:val="Compact"/>
        <w:rPr>
          <w:rStyle w:val="VerbatimChar"/>
          <w:rFonts w:ascii="Segoe UI" w:hAnsi="Segoe UI" w:cs="Segoe UI"/>
        </w:rPr>
      </w:pPr>
    </w:p>
    <w:p w14:paraId="05030DD1" w14:textId="04477C06" w:rsidR="007F170D" w:rsidRPr="001D07D5" w:rsidRDefault="007F170D" w:rsidP="007F170D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Ans: a= </w:t>
      </w:r>
      <w:r w:rsidRPr="001D07D5">
        <w:rPr>
          <w:rStyle w:val="VerbatimChar"/>
          <w:rFonts w:ascii="Segoe UI" w:hAnsi="Segoe UI" w:cs="Segoe UI"/>
        </w:rPr>
        <w:t>["2"]</w:t>
      </w:r>
    </w:p>
    <w:p w14:paraId="65020CF1" w14:textId="77777777" w:rsidR="00A86E47" w:rsidRPr="001D07D5" w:rsidRDefault="00A01071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nums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A01071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A01071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A01071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185669" w:rsidRDefault="00A01071">
      <w:pPr>
        <w:pStyle w:val="Compact"/>
        <w:numPr>
          <w:ilvl w:val="1"/>
          <w:numId w:val="16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3AC810B" w14:textId="77777777" w:rsidR="00185669" w:rsidRDefault="00185669" w:rsidP="00185669">
      <w:pPr>
        <w:pStyle w:val="Compact"/>
        <w:rPr>
          <w:rStyle w:val="VerbatimChar"/>
          <w:rFonts w:ascii="Segoe UI" w:hAnsi="Segoe UI" w:cs="Segoe UI"/>
        </w:rPr>
      </w:pPr>
    </w:p>
    <w:p w14:paraId="60B0DC8E" w14:textId="758668E0" w:rsidR="00185669" w:rsidRPr="001D07D5" w:rsidRDefault="00185669" w:rsidP="00185669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Ans: a= </w:t>
      </w:r>
      <w:r w:rsidRPr="001D07D5">
        <w:rPr>
          <w:rStyle w:val="VerbatimChar"/>
          <w:rFonts w:ascii="Segoe UI" w:hAnsi="Segoe UI" w:cs="Segoe UI"/>
        </w:rPr>
        <w:t>[5, 10]</w:t>
      </w:r>
    </w:p>
    <w:p w14:paraId="6062B3E7" w14:textId="77777777" w:rsidR="00A86E47" w:rsidRPr="001D07D5" w:rsidRDefault="00A01071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A01071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A01071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A01071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7777777" w:rsidR="00A86E47" w:rsidRPr="007A4442" w:rsidRDefault="00A01071">
      <w:pPr>
        <w:pStyle w:val="Compact"/>
        <w:numPr>
          <w:ilvl w:val="1"/>
          <w:numId w:val="16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E39CC4A" w14:textId="061A733E" w:rsidR="007A4442" w:rsidRPr="001D07D5" w:rsidRDefault="00C1028B" w:rsidP="007A4442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Ans: a= </w:t>
      </w:r>
      <w:r w:rsidRPr="001D07D5">
        <w:rPr>
          <w:rStyle w:val="VerbatimChar"/>
          <w:rFonts w:ascii="Segoe UI" w:hAnsi="Segoe UI" w:cs="Segoe UI"/>
        </w:rPr>
        <w:t>["a", "b", undefined, undefined, undefined]</w:t>
      </w:r>
    </w:p>
    <w:p w14:paraId="14250FB5" w14:textId="77777777" w:rsidR="00A86E47" w:rsidRPr="001D07D5" w:rsidRDefault="00A01071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A01071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A01071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A01071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F4148F4" w14:textId="3C261E25" w:rsidR="00EE50BA" w:rsidRPr="00F25A30" w:rsidRDefault="00A01071" w:rsidP="00EE50BA">
      <w:pPr>
        <w:pStyle w:val="Compact"/>
        <w:numPr>
          <w:ilvl w:val="1"/>
          <w:numId w:val="17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FA43193" w14:textId="19CE9061" w:rsidR="00F25A30" w:rsidRPr="00EE50BA" w:rsidRDefault="00F25A30" w:rsidP="00F25A30">
      <w:pPr>
        <w:pStyle w:val="Compact"/>
        <w:rPr>
          <w:rFonts w:ascii="Segoe UI" w:hAnsi="Segoe UI" w:cs="Segoe UI"/>
        </w:rPr>
      </w:pPr>
      <w:r>
        <w:rPr>
          <w:rStyle w:val="VerbatimChar"/>
          <w:rFonts w:ascii="Segoe UI" w:hAnsi="Segoe UI" w:cs="Segoe UI"/>
        </w:rPr>
        <w:t xml:space="preserve">Ans: b= </w:t>
      </w:r>
      <w:r w:rsidRPr="001D07D5">
        <w:rPr>
          <w:rStyle w:val="VerbatimChar"/>
          <w:rFonts w:ascii="Segoe UI" w:hAnsi="Segoe UI" w:cs="Segoe UI"/>
        </w:rPr>
        <w:t>["p"]</w:t>
      </w:r>
    </w:p>
    <w:sectPr w:rsidR="00F25A30" w:rsidRPr="00EE50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A9CFB4" w14:textId="77777777" w:rsidR="00531734" w:rsidRDefault="00531734">
      <w:pPr>
        <w:spacing w:after="0"/>
      </w:pPr>
      <w:r>
        <w:separator/>
      </w:r>
    </w:p>
  </w:endnote>
  <w:endnote w:type="continuationSeparator" w:id="0">
    <w:p w14:paraId="2E068526" w14:textId="77777777" w:rsidR="00531734" w:rsidRDefault="00531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5B6692" w14:textId="77777777" w:rsidR="00531734" w:rsidRDefault="00531734">
      <w:r>
        <w:separator/>
      </w:r>
    </w:p>
  </w:footnote>
  <w:footnote w:type="continuationSeparator" w:id="0">
    <w:p w14:paraId="03C5F45F" w14:textId="77777777" w:rsidR="00531734" w:rsidRDefault="00531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6E47"/>
    <w:rsid w:val="000D638B"/>
    <w:rsid w:val="00107768"/>
    <w:rsid w:val="00185669"/>
    <w:rsid w:val="001C041D"/>
    <w:rsid w:val="001D07D5"/>
    <w:rsid w:val="00205A63"/>
    <w:rsid w:val="0023147A"/>
    <w:rsid w:val="0023673B"/>
    <w:rsid w:val="00245796"/>
    <w:rsid w:val="00294D05"/>
    <w:rsid w:val="002A058E"/>
    <w:rsid w:val="002B6434"/>
    <w:rsid w:val="002C4D10"/>
    <w:rsid w:val="00312F9B"/>
    <w:rsid w:val="003562A9"/>
    <w:rsid w:val="00385FC5"/>
    <w:rsid w:val="00387042"/>
    <w:rsid w:val="003B5FEF"/>
    <w:rsid w:val="003D43D3"/>
    <w:rsid w:val="004B3953"/>
    <w:rsid w:val="00531734"/>
    <w:rsid w:val="00572069"/>
    <w:rsid w:val="005857E5"/>
    <w:rsid w:val="005E2276"/>
    <w:rsid w:val="005E7438"/>
    <w:rsid w:val="005E7DA5"/>
    <w:rsid w:val="00612CE3"/>
    <w:rsid w:val="00616035"/>
    <w:rsid w:val="00662ABB"/>
    <w:rsid w:val="006A2228"/>
    <w:rsid w:val="006F25E6"/>
    <w:rsid w:val="00720121"/>
    <w:rsid w:val="00732143"/>
    <w:rsid w:val="007375B8"/>
    <w:rsid w:val="00751B3E"/>
    <w:rsid w:val="00752D3C"/>
    <w:rsid w:val="007A4442"/>
    <w:rsid w:val="007F170D"/>
    <w:rsid w:val="00800B5D"/>
    <w:rsid w:val="00822556"/>
    <w:rsid w:val="008C5A22"/>
    <w:rsid w:val="0090061B"/>
    <w:rsid w:val="0091317D"/>
    <w:rsid w:val="009209C9"/>
    <w:rsid w:val="00953972"/>
    <w:rsid w:val="00981D4D"/>
    <w:rsid w:val="009A30E0"/>
    <w:rsid w:val="009C6D7A"/>
    <w:rsid w:val="009D614B"/>
    <w:rsid w:val="009F2499"/>
    <w:rsid w:val="00A01071"/>
    <w:rsid w:val="00A86E47"/>
    <w:rsid w:val="00AE5DB8"/>
    <w:rsid w:val="00B067B3"/>
    <w:rsid w:val="00BA3633"/>
    <w:rsid w:val="00BA55E2"/>
    <w:rsid w:val="00C04E75"/>
    <w:rsid w:val="00C1028B"/>
    <w:rsid w:val="00C95275"/>
    <w:rsid w:val="00CB6DD4"/>
    <w:rsid w:val="00CC0F5C"/>
    <w:rsid w:val="00D256D4"/>
    <w:rsid w:val="00D259EC"/>
    <w:rsid w:val="00D65317"/>
    <w:rsid w:val="00DD7BC6"/>
    <w:rsid w:val="00E55A6B"/>
    <w:rsid w:val="00E675BE"/>
    <w:rsid w:val="00E90A6E"/>
    <w:rsid w:val="00EA2A8D"/>
    <w:rsid w:val="00EE50BA"/>
    <w:rsid w:val="00F02B52"/>
    <w:rsid w:val="00F17B59"/>
    <w:rsid w:val="00F25A30"/>
    <w:rsid w:val="00F53433"/>
    <w:rsid w:val="00F63BD0"/>
    <w:rsid w:val="00F66EAF"/>
    <w:rsid w:val="00F82F29"/>
    <w:rsid w:val="00F85A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5</Pages>
  <Words>809</Words>
  <Characters>4615</Characters>
  <Application>Microsoft Office Word</Application>
  <DocSecurity>0</DocSecurity>
  <Lines>38</Lines>
  <Paragraphs>10</Paragraphs>
  <ScaleCrop>false</ScaleCrop>
  <Company/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ja Reddy</dc:creator>
  <cp:keywords/>
  <cp:lastModifiedBy>Srija Reddy</cp:lastModifiedBy>
  <cp:revision>74</cp:revision>
  <dcterms:created xsi:type="dcterms:W3CDTF">2024-11-27T17:33:00Z</dcterms:created>
  <dcterms:modified xsi:type="dcterms:W3CDTF">2024-11-27T19:09:00Z</dcterms:modified>
</cp:coreProperties>
</file>